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in</w:t>
      </w:r>
      <w:r>
        <w:t xml:space="preserve"> </w:t>
      </w:r>
      <w:r>
        <w:t xml:space="preserve">Germany</w:t>
      </w:r>
      <w:r>
        <w:t xml:space="preserve"> </w:t>
      </w:r>
      <w:r>
        <w:t xml:space="preserve">Berlin</w:t>
      </w:r>
    </w:p>
    <w:bookmarkStart w:id="26" w:name="X0fef7b71718c0f25bea5b759fdf7868dec9107e"/>
    <w:p>
      <w:pPr>
        <w:pStyle w:val="Heading1"/>
      </w:pPr>
      <w:r>
        <w:t xml:space="preserve">Cover Letter for Oceanographer Position in Germany Berlin</w:t>
      </w:r>
    </w:p>
    <w:p>
      <w:pPr>
        <w:pStyle w:val="FirstParagraph"/>
      </w:pPr>
      <w:r>
        <w:t xml:space="preserve">Dear [Hiring Manager's Name],</w:t>
      </w:r>
    </w:p>
    <w:p>
      <w:pPr>
        <w:pStyle w:val="BodyText"/>
      </w:pPr>
      <w:r>
        <w:t xml:space="preserve">I am writing to express my enthusiastic interest in the Oceanographer position at [Institution/Company Name] in Germany Berlin. As a dedicated marine scientist with a passion for understanding and preserving our oceans, I am eager to contribute my expertise, research experience, and commitment to environmental stewardship to a dynamic institution like yours. Germany Berlin’s unique position as a hub for scientific innovation and its emphasis on sustainability make it an ideal location for advancing oceanographic research, and I am thrilled at the opportunity to be part of this mission.</w:t>
      </w:r>
    </w:p>
    <w:bookmarkStart w:id="20" w:name="about-me"/>
    <w:p>
      <w:pPr>
        <w:pStyle w:val="Heading2"/>
      </w:pPr>
      <w:r>
        <w:t xml:space="preserve">About Me</w:t>
      </w:r>
    </w:p>
    <w:p>
      <w:pPr>
        <w:pStyle w:val="FirstParagraph"/>
      </w:pPr>
      <w:r>
        <w:t xml:space="preserve">With a [Your Degree, e.g., Master’s/PhD in Oceanography or related field] from [Your University], I have spent the past [X years] immersed in oceanographic studies, focusing on areas such as marine ecosystems, climate change impacts on coastal regions, and the development of sustainable marine resource management strategies. My academic journey was complemented by hands-on fieldwork in diverse environments, from the Arctic’s icy waters to tropical coral reefs, which has equipped me with a holistic understanding of oceanic systems. However, it is Germany Berlin’s cutting-edge research infrastructure and its commitment to global environmental challenges that have drawn me to apply for this role.</w:t>
      </w:r>
    </w:p>
    <w:bookmarkEnd w:id="20"/>
    <w:bookmarkStart w:id="21" w:name="why-germany-berlin"/>
    <w:p>
      <w:pPr>
        <w:pStyle w:val="Heading2"/>
      </w:pPr>
      <w:r>
        <w:t xml:space="preserve">Why Germany Berlin?</w:t>
      </w:r>
    </w:p>
    <w:p>
      <w:pPr>
        <w:pStyle w:val="FirstParagraph"/>
      </w:pPr>
      <w:r>
        <w:t xml:space="preserve">Germany Berlin has long been a beacon for scientific excellence, with its vibrant academic community and state-of-the-art facilities. Institutions such as the Alfred Wegener Institute (AWI) and the Helmholtz Centre for Ocean Research Kiel exemplify the region’s dedication to advancing marine science. Moreover, Berlin’s strategic location in Europe, combined with its strong emphasis on interdisciplinary collaboration, provides a unique platform for addressing pressing issues like ocean acidification, biodiversity loss, and rising sea levels. As an Oceanographer, I am particularly inspired by Germany’s leadership in the European Union’s Marine Strategy Framework Directive and its ambitious goals to protect marine environments through science-driven policies.</w:t>
      </w:r>
    </w:p>
    <w:bookmarkEnd w:id="21"/>
    <w:bookmarkStart w:id="22" w:name="professional-experience"/>
    <w:p>
      <w:pPr>
        <w:pStyle w:val="Heading2"/>
      </w:pPr>
      <w:r>
        <w:t xml:space="preserve">Professional Experience</w:t>
      </w:r>
    </w:p>
    <w:p>
      <w:pPr>
        <w:pStyle w:val="FirstParagraph"/>
      </w:pPr>
      <w:r>
        <w:t xml:space="preserve">My career has been defined by a commitment to both research and practical application. At [Previous Institution/Organization], I led a project on the impact of microplastics on coastal ecosystems, publishing my findings in [Journal Name] and presenting at international conferences such as the European Geosciences Union General Assembly. This work not only deepened my technical skills in data analysis and remote sensing but also reinforced my belief in the power of science to inform policy. Additionally, I collaborated with NGOs to develop community-based monitoring programs, bridging the gap between scientific research and grassroots conservation efforts.</w:t>
      </w:r>
    </w:p>
    <w:p>
      <w:pPr>
        <w:pStyle w:val="BodyText"/>
      </w:pPr>
      <w:r>
        <w:t xml:space="preserve">My time at [Another Institution/Organization] further honed my ability to work in multidisciplinary teams. There, I contributed to a study on the effects of warming ocean currents on marine biodiversity, utilizing advanced modeling tools to predict future changes. This experience underscored the importance of integrating technology with traditional oceanographic methods, a philosophy I strive to uphold in all my work.</w:t>
      </w:r>
    </w:p>
    <w:bookmarkEnd w:id="22"/>
    <w:bookmarkStart w:id="23" w:name="skills-and-expertise"/>
    <w:p>
      <w:pPr>
        <w:pStyle w:val="Heading2"/>
      </w:pPr>
      <w:r>
        <w:t xml:space="preserve">Skills and Expertise</w:t>
      </w:r>
    </w:p>
    <w:p>
      <w:pPr>
        <w:pStyle w:val="FirstParagraph"/>
      </w:pPr>
      <w:r>
        <w:t xml:space="preserve">As an Oceanographer, I bring a diverse skill set that aligns with the requirements of this position. Proficient in [list relevant software/tools, e.g., MATLAB, GIS, oceanographic modeling], I am adept at analyzing complex datasets to derive actionable insights. My fieldwork experience includes deploying autonomous sensors, conducting underwater surveys, and collecting water samples for chemical and biological analysis. I am also fluent in [languages if applicable], which allows me to collaborate effectively with international teams.</w:t>
      </w:r>
    </w:p>
    <w:p>
      <w:pPr>
        <w:pStyle w:val="BodyText"/>
      </w:pPr>
      <w:r>
        <w:t xml:space="preserve">In addition to technical skills, I possess strong communication abilities, having presented my research at conferences across Europe and authored several peer-reviewed articles. I am particularly passionate about science outreach, having developed educational materials for schools and organized public lectures on ocean conservation. This commitment to sharing knowledge resonates with Germany Berlin’s ethos of fostering public engagement with scientific advancements.</w:t>
      </w:r>
    </w:p>
    <w:bookmarkEnd w:id="23"/>
    <w:bookmarkStart w:id="24" w:name="why-this-role"/>
    <w:p>
      <w:pPr>
        <w:pStyle w:val="Heading2"/>
      </w:pPr>
      <w:r>
        <w:t xml:space="preserve">Why This Role?</w:t>
      </w:r>
    </w:p>
    <w:p>
      <w:pPr>
        <w:pStyle w:val="FirstParagraph"/>
      </w:pPr>
      <w:r>
        <w:t xml:space="preserve">I am particularly drawn to this position because of [specific details about the role, e.g., “the opportunity to contribute to research on Arctic Ocean dynamics” or “the chance to work with cutting-edge technologies in marine remote sensing”]. Germany Berlin’s emphasis on interdisciplinary collaboration and its focus on addressing global environmental challenges align perfectly with my career goals. I am eager to bring my expertise in [specific area, e.g., marine biogeochemistry] to your team while continuing to learn from the innovative research happening in this region.</w:t>
      </w:r>
    </w:p>
    <w:p>
      <w:pPr>
        <w:pStyle w:val="BodyText"/>
      </w:pPr>
      <w:r>
        <w:t xml:space="preserve">Furthermore, I am deeply committed to sustainability and environmental justice—values that are central to Germany’s national priorities. I believe that oceanographic research must not only advance scientific knowledge but also serve as a catalyst for meaningful change. Whether through policy advocacy, public education, or technological innovation, I aim to ensure that my work contributes to a healthier planet.</w:t>
      </w:r>
    </w:p>
    <w:bookmarkEnd w:id="24"/>
    <w:bookmarkStart w:id="25" w:name="conclusion"/>
    <w:p>
      <w:pPr>
        <w:pStyle w:val="Heading2"/>
      </w:pPr>
      <w:r>
        <w:t xml:space="preserve">Conclusion</w:t>
      </w:r>
    </w:p>
    <w:p>
      <w:pPr>
        <w:pStyle w:val="FirstParagraph"/>
      </w:pPr>
      <w:r>
        <w:t xml:space="preserve">In conclusion, I am excited about the possibility of joining [Institution/Company Name] as an Oceanographer in Germany Berlin. My academic background, professional experience, and unwavering dedication to marine science make me a strong candidate for this role. I am confident that my skills and passion will enable me to contribute meaningfully to your organization’s mission while growing as a scientist in one of the world’s most dynamic research environments.</w:t>
      </w:r>
    </w:p>
    <w:p>
      <w:pPr>
        <w:pStyle w:val="BodyText"/>
      </w:pPr>
      <w:r>
        <w:t xml:space="preserve">Thank you for considering my application. I would be honored to discuss how my qualifications align with your needs and look forward to the opportunity to contribute to Germany Berlin’s vibrant oceanographic community.</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in Germany Berlin</dc:title>
  <dc:creator/>
  <dc:language>en</dc:language>
  <cp:keywords/>
  <dcterms:created xsi:type="dcterms:W3CDTF">2026-07-23T20:52:28Z</dcterms:created>
  <dcterms:modified xsi:type="dcterms:W3CDTF">2026-07-23T20:52:28Z</dcterms:modified>
</cp:coreProperties>
</file>

<file path=docProps/custom.xml><?xml version="1.0" encoding="utf-8"?>
<Properties xmlns="http://schemas.openxmlformats.org/officeDocument/2006/custom-properties" xmlns:vt="http://schemas.openxmlformats.org/officeDocument/2006/docPropsVTypes"/>
</file>